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A67" w:rsidRPr="00736B09" w:rsidRDefault="008F7E08" w:rsidP="001F3EF4">
      <w:pPr>
        <w:pStyle w:val="NormalWeb"/>
        <w:spacing w:before="0" w:beforeAutospacing="0" w:after="160" w:afterAutospacing="0" w:line="276" w:lineRule="auto"/>
        <w:rPr>
          <w:sz w:val="21"/>
          <w:szCs w:val="21"/>
        </w:rPr>
      </w:pPr>
      <w:r>
        <w:rPr>
          <w:rFonts w:ascii="Calibri" w:hAnsi="Calibri"/>
          <w:b/>
          <w:bCs/>
          <w:color w:val="000000"/>
          <w:sz w:val="21"/>
          <w:szCs w:val="21"/>
        </w:rPr>
        <w:t>Unit 3.1</w:t>
      </w:r>
      <w:r w:rsidR="00F111DE">
        <w:rPr>
          <w:rFonts w:ascii="Calibri" w:hAnsi="Calibri"/>
          <w:b/>
          <w:bCs/>
          <w:color w:val="000000"/>
          <w:sz w:val="21"/>
          <w:szCs w:val="21"/>
        </w:rPr>
        <w:t xml:space="preserve"> </w:t>
      </w:r>
      <w:r w:rsidR="00736B09" w:rsidRPr="00736B09">
        <w:rPr>
          <w:rFonts w:ascii="Calibri" w:hAnsi="Calibri"/>
          <w:b/>
          <w:bCs/>
          <w:color w:val="000000"/>
          <w:sz w:val="21"/>
          <w:szCs w:val="21"/>
        </w:rPr>
        <w:t xml:space="preserve">– </w:t>
      </w:r>
      <w:r>
        <w:rPr>
          <w:rFonts w:ascii="Calibri" w:hAnsi="Calibri"/>
          <w:b/>
          <w:bCs/>
          <w:color w:val="000000"/>
          <w:sz w:val="21"/>
          <w:szCs w:val="21"/>
        </w:rPr>
        <w:t>Calculator</w:t>
      </w:r>
      <w:r w:rsidR="001E199A">
        <w:rPr>
          <w:rFonts w:ascii="Calibri" w:hAnsi="Calibri"/>
          <w:b/>
          <w:bCs/>
          <w:color w:val="000000"/>
          <w:sz w:val="21"/>
          <w:szCs w:val="21"/>
        </w:rPr>
        <w:t xml:space="preserve"> </w:t>
      </w:r>
      <w:r w:rsidR="003974E7">
        <w:rPr>
          <w:rFonts w:ascii="Calibri" w:hAnsi="Calibri"/>
          <w:b/>
          <w:bCs/>
          <w:color w:val="000000"/>
          <w:sz w:val="21"/>
          <w:szCs w:val="21"/>
        </w:rPr>
        <w:t>Assignment (</w:t>
      </w:r>
      <w:r w:rsidR="00E42791">
        <w:rPr>
          <w:rFonts w:ascii="Calibri" w:hAnsi="Calibri"/>
          <w:b/>
          <w:bCs/>
          <w:color w:val="000000"/>
          <w:sz w:val="21"/>
          <w:szCs w:val="21"/>
        </w:rPr>
        <w:t xml:space="preserve">Creating </w:t>
      </w:r>
      <w:r>
        <w:rPr>
          <w:rFonts w:ascii="Calibri" w:hAnsi="Calibri"/>
          <w:b/>
          <w:bCs/>
          <w:color w:val="000000"/>
          <w:sz w:val="21"/>
          <w:szCs w:val="21"/>
        </w:rPr>
        <w:t>input fields using JavaScript</w:t>
      </w:r>
      <w:r w:rsidR="006001AB">
        <w:rPr>
          <w:rFonts w:ascii="Calibri" w:hAnsi="Calibri"/>
          <w:b/>
          <w:bCs/>
          <w:color w:val="000000"/>
          <w:sz w:val="21"/>
          <w:szCs w:val="21"/>
        </w:rPr>
        <w:t>)</w:t>
      </w:r>
    </w:p>
    <w:p w:rsidR="006001AB" w:rsidRDefault="00681280" w:rsidP="001F3EF4">
      <w:pPr>
        <w:numPr>
          <w:ilvl w:val="0"/>
          <w:numId w:val="9"/>
        </w:numPr>
        <w:spacing w:line="276" w:lineRule="auto"/>
        <w:rPr>
          <w:sz w:val="21"/>
          <w:szCs w:val="21"/>
        </w:rPr>
      </w:pPr>
      <w:r w:rsidRPr="00736B09">
        <w:rPr>
          <w:sz w:val="21"/>
          <w:szCs w:val="21"/>
        </w:rPr>
        <w:t>Overview</w:t>
      </w:r>
      <w:r w:rsidR="001E199A">
        <w:rPr>
          <w:sz w:val="21"/>
          <w:szCs w:val="21"/>
        </w:rPr>
        <w:t xml:space="preserve"> - </w:t>
      </w:r>
      <w:r w:rsidR="006001AB">
        <w:rPr>
          <w:sz w:val="21"/>
          <w:szCs w:val="21"/>
        </w:rPr>
        <w:t xml:space="preserve">Overview - You have learned how to </w:t>
      </w:r>
      <w:r w:rsidR="00E42791">
        <w:rPr>
          <w:sz w:val="21"/>
          <w:szCs w:val="21"/>
        </w:rPr>
        <w:t xml:space="preserve">create </w:t>
      </w:r>
      <w:r w:rsidR="008F7E08">
        <w:rPr>
          <w:sz w:val="21"/>
          <w:szCs w:val="21"/>
        </w:rPr>
        <w:t>input field using JavaScript &amp; to execute numerical functions within a div / table.</w:t>
      </w:r>
    </w:p>
    <w:p w:rsidR="006E061B" w:rsidRDefault="006E061B" w:rsidP="006E061B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 w:rsidRPr="006001AB">
        <w:rPr>
          <w:sz w:val="21"/>
          <w:szCs w:val="21"/>
        </w:rPr>
        <w:t>Using y</w:t>
      </w:r>
      <w:r>
        <w:rPr>
          <w:sz w:val="21"/>
          <w:szCs w:val="21"/>
        </w:rPr>
        <w:t xml:space="preserve">our text editor, create a </w:t>
      </w:r>
      <w:r w:rsidR="008F7E08">
        <w:rPr>
          <w:sz w:val="21"/>
          <w:szCs w:val="21"/>
        </w:rPr>
        <w:t>new .HTML page and name it “Calculator</w:t>
      </w:r>
      <w:r>
        <w:rPr>
          <w:sz w:val="21"/>
          <w:szCs w:val="21"/>
        </w:rPr>
        <w:t>”.</w:t>
      </w:r>
    </w:p>
    <w:p w:rsidR="006E061B" w:rsidRDefault="008F7E08" w:rsidP="006E061B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Create a basic HTML page using the HTML boiler plate. </w:t>
      </w:r>
    </w:p>
    <w:p w:rsidR="000575E7" w:rsidRDefault="000575E7" w:rsidP="006E061B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In a blank sheet of paper, sketch out an outline of how you would like your calculator to look. </w:t>
      </w:r>
      <w:r w:rsidR="00723387">
        <w:rPr>
          <w:sz w:val="21"/>
          <w:szCs w:val="21"/>
        </w:rPr>
        <w:t xml:space="preserve">Outline your table however you want. </w:t>
      </w:r>
    </w:p>
    <w:p w:rsidR="007B317C" w:rsidRDefault="008F7E08" w:rsidP="007B317C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Using the </w:t>
      </w:r>
      <w:r w:rsidR="00723387">
        <w:rPr>
          <w:sz w:val="21"/>
          <w:szCs w:val="21"/>
        </w:rPr>
        <w:t xml:space="preserve">JavaScript </w:t>
      </w:r>
      <w:r>
        <w:rPr>
          <w:sz w:val="21"/>
          <w:szCs w:val="21"/>
        </w:rPr>
        <w:t>methods you’ve learned in class, create a functional web based calculator in the body of the HTML page.</w:t>
      </w:r>
      <w:r w:rsidR="007B317C">
        <w:rPr>
          <w:sz w:val="21"/>
          <w:szCs w:val="21"/>
        </w:rPr>
        <w:t xml:space="preserve"> </w:t>
      </w:r>
    </w:p>
    <w:p w:rsidR="007B317C" w:rsidRPr="007B317C" w:rsidRDefault="007B317C" w:rsidP="007B317C">
      <w:pPr>
        <w:spacing w:line="276" w:lineRule="auto"/>
        <w:ind w:left="720"/>
        <w:rPr>
          <w:sz w:val="21"/>
          <w:szCs w:val="21"/>
        </w:rPr>
      </w:pPr>
      <w:r>
        <w:rPr>
          <w:sz w:val="21"/>
          <w:szCs w:val="21"/>
        </w:rPr>
        <w:t>Calculator should include the following:</w:t>
      </w:r>
    </w:p>
    <w:p w:rsidR="007B317C" w:rsidRDefault="007B317C" w:rsidP="006E061B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Numbers 0-9</w:t>
      </w:r>
    </w:p>
    <w:p w:rsidR="007B317C" w:rsidRDefault="007B317C" w:rsidP="006E061B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The following arithmetic operators such as; addition, subtraction, multiplication, division, equals and a “c”  to reset the calculator back to the initial input.</w:t>
      </w:r>
    </w:p>
    <w:p w:rsidR="006E061B" w:rsidRPr="007B317C" w:rsidRDefault="007B317C" w:rsidP="006E061B">
      <w:pPr>
        <w:numPr>
          <w:ilvl w:val="2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 xml:space="preserve">Hint: a reset can be expressed with no value: “  “ </w:t>
      </w:r>
    </w:p>
    <w:p w:rsidR="000575E7" w:rsidRPr="000575E7" w:rsidRDefault="000575E7" w:rsidP="000575E7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Style your entire page and table with CSS.</w:t>
      </w:r>
    </w:p>
    <w:p w:rsidR="003974E7" w:rsidRDefault="003974E7" w:rsidP="001F3EF4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Save your form as an .HTML</w:t>
      </w:r>
      <w:r w:rsidR="00723387">
        <w:rPr>
          <w:sz w:val="21"/>
          <w:szCs w:val="21"/>
        </w:rPr>
        <w:t>.</w:t>
      </w:r>
    </w:p>
    <w:p w:rsidR="00694E26" w:rsidRPr="00491634" w:rsidRDefault="00491634" w:rsidP="001F3EF4">
      <w:pPr>
        <w:spacing w:line="276" w:lineRule="auto"/>
        <w:rPr>
          <w:color w:val="FF0000"/>
          <w:sz w:val="21"/>
          <w:szCs w:val="21"/>
        </w:rPr>
      </w:pPr>
      <w:r w:rsidRPr="00491634">
        <w:rPr>
          <w:color w:val="FF0000"/>
          <w:sz w:val="21"/>
          <w:szCs w:val="21"/>
        </w:rPr>
        <w:t>REMEMBER TO SAVE YOUR WORK UNDER THE PROPER .HTML PAGE NAME AS YOU MAKE CHANGES!</w:t>
      </w:r>
    </w:p>
    <w:p w:rsidR="00342364" w:rsidRDefault="00342364" w:rsidP="001F3EF4">
      <w:pPr>
        <w:numPr>
          <w:ilvl w:val="0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Open the file with a web browser.</w:t>
      </w:r>
    </w:p>
    <w:p w:rsidR="00491634" w:rsidRDefault="00723387" w:rsidP="001F3EF4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Confirm that all of your buttons are functional.</w:t>
      </w:r>
    </w:p>
    <w:p w:rsidR="003974E7" w:rsidRPr="00736B09" w:rsidRDefault="00723387" w:rsidP="001F3EF4">
      <w:pPr>
        <w:numPr>
          <w:ilvl w:val="1"/>
          <w:numId w:val="1"/>
        </w:numPr>
        <w:spacing w:line="276" w:lineRule="auto"/>
        <w:rPr>
          <w:sz w:val="21"/>
          <w:szCs w:val="21"/>
        </w:rPr>
      </w:pPr>
      <w:r>
        <w:rPr>
          <w:sz w:val="21"/>
          <w:szCs w:val="21"/>
        </w:rPr>
        <w:t>Confirm that all of your functions execute properly</w:t>
      </w:r>
      <w:bookmarkStart w:id="0" w:name="_GoBack"/>
      <w:bookmarkEnd w:id="0"/>
      <w:r w:rsidR="003974E7">
        <w:rPr>
          <w:sz w:val="21"/>
          <w:szCs w:val="21"/>
        </w:rPr>
        <w:t>.</w:t>
      </w:r>
    </w:p>
    <w:p w:rsidR="001B1A67" w:rsidRPr="00736B09" w:rsidRDefault="001B1A67" w:rsidP="001F3EF4">
      <w:pPr>
        <w:spacing w:line="276" w:lineRule="auto"/>
        <w:ind w:left="1440"/>
        <w:rPr>
          <w:sz w:val="21"/>
          <w:szCs w:val="21"/>
        </w:rPr>
      </w:pPr>
    </w:p>
    <w:sectPr w:rsidR="001B1A67" w:rsidRPr="00736B09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27F2F"/>
    <w:multiLevelType w:val="hybridMultilevel"/>
    <w:tmpl w:val="017AE952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5"/>
  </w:num>
  <w:num w:numId="5">
    <w:abstractNumId w:val="2"/>
  </w:num>
  <w:num w:numId="6">
    <w:abstractNumId w:val="0"/>
  </w:num>
  <w:num w:numId="7">
    <w:abstractNumId w:val="4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575E7"/>
    <w:rsid w:val="000A63D1"/>
    <w:rsid w:val="000D70FF"/>
    <w:rsid w:val="000F09E5"/>
    <w:rsid w:val="001A4799"/>
    <w:rsid w:val="001B1A67"/>
    <w:rsid w:val="001B77E1"/>
    <w:rsid w:val="001C30A6"/>
    <w:rsid w:val="001E199A"/>
    <w:rsid w:val="001F3EF4"/>
    <w:rsid w:val="002A188B"/>
    <w:rsid w:val="00342364"/>
    <w:rsid w:val="003974E7"/>
    <w:rsid w:val="003A1408"/>
    <w:rsid w:val="003C3282"/>
    <w:rsid w:val="00472603"/>
    <w:rsid w:val="004754B9"/>
    <w:rsid w:val="00491634"/>
    <w:rsid w:val="004A099F"/>
    <w:rsid w:val="0058190A"/>
    <w:rsid w:val="005E006D"/>
    <w:rsid w:val="005F36A6"/>
    <w:rsid w:val="006001AB"/>
    <w:rsid w:val="0067773E"/>
    <w:rsid w:val="00681280"/>
    <w:rsid w:val="00694E26"/>
    <w:rsid w:val="006A38BF"/>
    <w:rsid w:val="006E061B"/>
    <w:rsid w:val="006F2FA2"/>
    <w:rsid w:val="00713FC3"/>
    <w:rsid w:val="00723387"/>
    <w:rsid w:val="00736B09"/>
    <w:rsid w:val="00753B3C"/>
    <w:rsid w:val="007B317C"/>
    <w:rsid w:val="00830E2E"/>
    <w:rsid w:val="008F7E08"/>
    <w:rsid w:val="00BD1F4D"/>
    <w:rsid w:val="00D7252B"/>
    <w:rsid w:val="00DE7ED6"/>
    <w:rsid w:val="00E34A27"/>
    <w:rsid w:val="00E42791"/>
    <w:rsid w:val="00E61B5C"/>
    <w:rsid w:val="00E860CD"/>
    <w:rsid w:val="00F111DE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A82808-4EA4-41C9-A3B1-BD2F54D9E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99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Magnardo Tavarez</cp:lastModifiedBy>
  <cp:revision>2</cp:revision>
  <dcterms:created xsi:type="dcterms:W3CDTF">2016-07-18T20:47:00Z</dcterms:created>
  <dcterms:modified xsi:type="dcterms:W3CDTF">2016-07-18T20:47:00Z</dcterms:modified>
</cp:coreProperties>
</file>